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64CD7" w14:textId="3CE7F07E" w:rsidR="00277192" w:rsidRPr="00FF1A83" w:rsidRDefault="00FF1A83">
      <w:pPr>
        <w:rPr>
          <w:b/>
          <w:bCs/>
          <w:lang w:val="en-US"/>
        </w:rPr>
      </w:pPr>
      <w:r w:rsidRPr="00FF1A83">
        <w:rPr>
          <w:b/>
          <w:bCs/>
          <w:lang w:val="en-US"/>
        </w:rPr>
        <w:t>Input</w:t>
      </w:r>
    </w:p>
    <w:p w14:paraId="2901EEB0" w14:textId="23EFD247" w:rsidR="00FF1A83" w:rsidRPr="00CD22F2" w:rsidRDefault="00FF1A83" w:rsidP="00CD22F2">
      <w:pPr>
        <w:pStyle w:val="ListParagraph"/>
        <w:numPr>
          <w:ilvl w:val="1"/>
          <w:numId w:val="2"/>
        </w:numPr>
        <w:rPr>
          <w:lang w:val="en-US"/>
        </w:rPr>
      </w:pPr>
      <w:r w:rsidRPr="00CD22F2">
        <w:rPr>
          <w:lang w:val="en-US"/>
        </w:rPr>
        <w:t>Number of puppies - textbox</w:t>
      </w:r>
    </w:p>
    <w:p w14:paraId="670B7A06" w14:textId="70F84DBC" w:rsidR="00FF1A83" w:rsidRPr="00CD22F2" w:rsidRDefault="00FF1A83" w:rsidP="00CD22F2">
      <w:pPr>
        <w:pStyle w:val="ListParagraph"/>
        <w:numPr>
          <w:ilvl w:val="1"/>
          <w:numId w:val="2"/>
        </w:numPr>
        <w:rPr>
          <w:lang w:val="en-US"/>
        </w:rPr>
      </w:pPr>
      <w:r w:rsidRPr="00CD22F2">
        <w:rPr>
          <w:lang w:val="en-US"/>
        </w:rPr>
        <w:t>Number of Days - textbox</w:t>
      </w:r>
    </w:p>
    <w:p w14:paraId="4AE85E99" w14:textId="726CA7FD" w:rsidR="00FF1A83" w:rsidRPr="00CD22F2" w:rsidRDefault="00FF1A83" w:rsidP="00CD22F2">
      <w:pPr>
        <w:pStyle w:val="ListParagraph"/>
        <w:numPr>
          <w:ilvl w:val="1"/>
          <w:numId w:val="2"/>
        </w:numPr>
        <w:rPr>
          <w:lang w:val="en-US"/>
        </w:rPr>
      </w:pPr>
      <w:r w:rsidRPr="00CD22F2">
        <w:rPr>
          <w:lang w:val="en-US"/>
        </w:rPr>
        <w:t>Price per Kilo of SPF – textbox</w:t>
      </w:r>
    </w:p>
    <w:p w14:paraId="72B04015" w14:textId="107350C1" w:rsidR="00FF1A83" w:rsidRPr="00CD22F2" w:rsidRDefault="00FF1A83" w:rsidP="00CD22F2">
      <w:pPr>
        <w:pStyle w:val="ListParagraph"/>
        <w:numPr>
          <w:ilvl w:val="1"/>
          <w:numId w:val="2"/>
        </w:numPr>
        <w:rPr>
          <w:lang w:val="en-US"/>
        </w:rPr>
      </w:pPr>
      <w:r w:rsidRPr="00CD22F2">
        <w:rPr>
          <w:lang w:val="en-US"/>
        </w:rPr>
        <w:t>Details of each puppy - Inputbox</w:t>
      </w:r>
    </w:p>
    <w:p w14:paraId="30E8284E" w14:textId="6FD25FA4" w:rsidR="00FF1A83" w:rsidRPr="00FF1A83" w:rsidRDefault="00FF1A83">
      <w:pPr>
        <w:rPr>
          <w:b/>
          <w:bCs/>
          <w:lang w:val="en-US"/>
        </w:rPr>
      </w:pPr>
      <w:r w:rsidRPr="00FF1A83">
        <w:rPr>
          <w:b/>
          <w:bCs/>
          <w:lang w:val="en-US"/>
        </w:rPr>
        <w:t>Output</w:t>
      </w:r>
    </w:p>
    <w:p w14:paraId="74AC0D56" w14:textId="3066781C" w:rsidR="00FF1A83" w:rsidRPr="00CD22F2" w:rsidRDefault="00FF1A83" w:rsidP="00CD22F2">
      <w:pPr>
        <w:pStyle w:val="ListParagraph"/>
        <w:numPr>
          <w:ilvl w:val="1"/>
          <w:numId w:val="3"/>
        </w:numPr>
        <w:rPr>
          <w:lang w:val="en-US"/>
        </w:rPr>
      </w:pPr>
      <w:r w:rsidRPr="00CD22F2">
        <w:rPr>
          <w:lang w:val="en-US"/>
        </w:rPr>
        <w:t>Details of puppy      -     grid</w:t>
      </w:r>
    </w:p>
    <w:p w14:paraId="687C1741" w14:textId="65EB159F" w:rsidR="00FF1A83" w:rsidRPr="00CD22F2" w:rsidRDefault="00FF1A83" w:rsidP="00CD22F2">
      <w:pPr>
        <w:pStyle w:val="ListParagraph"/>
        <w:numPr>
          <w:ilvl w:val="2"/>
          <w:numId w:val="3"/>
        </w:numPr>
        <w:rPr>
          <w:lang w:val="en-US"/>
        </w:rPr>
      </w:pPr>
      <w:r w:rsidRPr="00CD22F2">
        <w:rPr>
          <w:lang w:val="en-US"/>
        </w:rPr>
        <w:t>Name</w:t>
      </w:r>
    </w:p>
    <w:p w14:paraId="242A2C1C" w14:textId="6811B9FD" w:rsidR="00FF1A83" w:rsidRPr="00CD22F2" w:rsidRDefault="00FF1A83" w:rsidP="00CD22F2">
      <w:pPr>
        <w:pStyle w:val="ListParagraph"/>
        <w:numPr>
          <w:ilvl w:val="2"/>
          <w:numId w:val="3"/>
        </w:numPr>
        <w:rPr>
          <w:lang w:val="en-US"/>
        </w:rPr>
      </w:pPr>
      <w:r w:rsidRPr="00CD22F2">
        <w:rPr>
          <w:lang w:val="en-US"/>
        </w:rPr>
        <w:t>Weight each day</w:t>
      </w:r>
    </w:p>
    <w:p w14:paraId="2441049C" w14:textId="47BAD56C" w:rsidR="00FF1A83" w:rsidRPr="00CD22F2" w:rsidRDefault="00FF1A83" w:rsidP="00CD22F2">
      <w:pPr>
        <w:pStyle w:val="ListParagraph"/>
        <w:numPr>
          <w:ilvl w:val="2"/>
          <w:numId w:val="3"/>
        </w:numPr>
        <w:rPr>
          <w:lang w:val="en-US"/>
        </w:rPr>
      </w:pPr>
      <w:r w:rsidRPr="00CD22F2">
        <w:rPr>
          <w:lang w:val="en-US"/>
        </w:rPr>
        <w:t xml:space="preserve">Total food feed </w:t>
      </w:r>
    </w:p>
    <w:p w14:paraId="091B26A9" w14:textId="4D9F1D6E" w:rsidR="00FF1A83" w:rsidRPr="00CD22F2" w:rsidRDefault="00FF1A83" w:rsidP="00CD22F2">
      <w:pPr>
        <w:pStyle w:val="ListParagraph"/>
        <w:numPr>
          <w:ilvl w:val="1"/>
          <w:numId w:val="3"/>
        </w:numPr>
        <w:rPr>
          <w:lang w:val="en-US"/>
        </w:rPr>
      </w:pPr>
      <w:r w:rsidRPr="00CD22F2">
        <w:rPr>
          <w:lang w:val="en-US"/>
        </w:rPr>
        <w:t>Total Food for all puppies – textbox</w:t>
      </w:r>
    </w:p>
    <w:p w14:paraId="1E56D9A1" w14:textId="5AF3D354" w:rsidR="00FF1A83" w:rsidRPr="00CD22F2" w:rsidRDefault="00FF1A83" w:rsidP="00CD22F2">
      <w:pPr>
        <w:pStyle w:val="ListParagraph"/>
        <w:numPr>
          <w:ilvl w:val="1"/>
          <w:numId w:val="3"/>
        </w:numPr>
        <w:rPr>
          <w:lang w:val="en-US"/>
        </w:rPr>
      </w:pPr>
      <w:r w:rsidRPr="00CD22F2">
        <w:rPr>
          <w:lang w:val="en-US"/>
        </w:rPr>
        <w:t>Total money spent – textbo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F1A83" w14:paraId="7F8CD00F" w14:textId="77777777" w:rsidTr="00FF1A83">
        <w:tc>
          <w:tcPr>
            <w:tcW w:w="4508" w:type="dxa"/>
          </w:tcPr>
          <w:p w14:paraId="39BD072F" w14:textId="471D83E6" w:rsidR="00FF1A83" w:rsidRPr="00CD22F2" w:rsidRDefault="00FF1A83">
            <w:pPr>
              <w:rPr>
                <w:b/>
                <w:bCs/>
                <w:lang w:val="en-US"/>
              </w:rPr>
            </w:pPr>
            <w:r w:rsidRPr="00CD22F2">
              <w:rPr>
                <w:b/>
                <w:bCs/>
                <w:lang w:val="en-US"/>
              </w:rPr>
              <w:t>Events</w:t>
            </w:r>
          </w:p>
        </w:tc>
        <w:tc>
          <w:tcPr>
            <w:tcW w:w="4508" w:type="dxa"/>
          </w:tcPr>
          <w:p w14:paraId="23C960A1" w14:textId="3DCDD328" w:rsidR="00FF1A83" w:rsidRPr="00CD22F2" w:rsidRDefault="00FF1A83">
            <w:pPr>
              <w:rPr>
                <w:b/>
                <w:bCs/>
                <w:lang w:val="en-US"/>
              </w:rPr>
            </w:pPr>
            <w:r w:rsidRPr="00CD22F2">
              <w:rPr>
                <w:b/>
                <w:bCs/>
                <w:lang w:val="en-US"/>
              </w:rPr>
              <w:t>Action</w:t>
            </w:r>
          </w:p>
        </w:tc>
      </w:tr>
      <w:tr w:rsidR="00FF1A83" w14:paraId="7DE71354" w14:textId="77777777" w:rsidTr="00FF1A83">
        <w:tc>
          <w:tcPr>
            <w:tcW w:w="4508" w:type="dxa"/>
          </w:tcPr>
          <w:p w14:paraId="5816CBE7" w14:textId="1F23BCA2" w:rsidR="00FF1A83" w:rsidRDefault="00FF1A83">
            <w:pPr>
              <w:rPr>
                <w:lang w:val="en-US"/>
              </w:rPr>
            </w:pPr>
            <w:r>
              <w:rPr>
                <w:lang w:val="en-US"/>
              </w:rPr>
              <w:t>btnSetup</w:t>
            </w:r>
          </w:p>
        </w:tc>
        <w:tc>
          <w:tcPr>
            <w:tcW w:w="4508" w:type="dxa"/>
          </w:tcPr>
          <w:p w14:paraId="5B7514F7" w14:textId="77777777" w:rsidR="00FF1A83" w:rsidRDefault="00FF1A83">
            <w:pPr>
              <w:rPr>
                <w:lang w:val="en-US"/>
              </w:rPr>
            </w:pPr>
            <w:r>
              <w:rPr>
                <w:lang w:val="en-US"/>
              </w:rPr>
              <w:t xml:space="preserve">Read number of days and puppies. The price per kilo of food. </w:t>
            </w:r>
          </w:p>
          <w:p w14:paraId="0206ECD8" w14:textId="77777777" w:rsidR="00FF1A83" w:rsidRDefault="00FF1A83">
            <w:pPr>
              <w:rPr>
                <w:lang w:val="en-US"/>
              </w:rPr>
            </w:pPr>
            <w:r>
              <w:rPr>
                <w:lang w:val="en-US"/>
              </w:rPr>
              <w:t>Resize the array</w:t>
            </w:r>
          </w:p>
          <w:p w14:paraId="2745F14A" w14:textId="77777777" w:rsidR="00FF1A83" w:rsidRDefault="00FF1A83">
            <w:pPr>
              <w:rPr>
                <w:lang w:val="en-US"/>
              </w:rPr>
            </w:pPr>
            <w:r>
              <w:rPr>
                <w:lang w:val="en-US"/>
              </w:rPr>
              <w:t>Resize the grid</w:t>
            </w:r>
          </w:p>
          <w:p w14:paraId="7D9951E1" w14:textId="632FF305" w:rsidR="00FF1A83" w:rsidRDefault="00FF1A83">
            <w:pPr>
              <w:rPr>
                <w:lang w:val="en-US"/>
              </w:rPr>
            </w:pPr>
            <w:r>
              <w:rPr>
                <w:lang w:val="en-US"/>
              </w:rPr>
              <w:t>Create the objects of each puppy</w:t>
            </w:r>
          </w:p>
        </w:tc>
      </w:tr>
      <w:tr w:rsidR="00FF1A83" w14:paraId="18257C88" w14:textId="77777777" w:rsidTr="00FF1A83">
        <w:tc>
          <w:tcPr>
            <w:tcW w:w="4508" w:type="dxa"/>
          </w:tcPr>
          <w:p w14:paraId="24DD819E" w14:textId="35783672" w:rsidR="00FF1A83" w:rsidRDefault="00FF1A83">
            <w:pPr>
              <w:rPr>
                <w:lang w:val="en-US"/>
              </w:rPr>
            </w:pPr>
            <w:r>
              <w:rPr>
                <w:lang w:val="en-US"/>
              </w:rPr>
              <w:t>btnReadinAndDisplay</w:t>
            </w:r>
          </w:p>
        </w:tc>
        <w:tc>
          <w:tcPr>
            <w:tcW w:w="4508" w:type="dxa"/>
          </w:tcPr>
          <w:p w14:paraId="60C246DD" w14:textId="01D14BA6" w:rsidR="00FF1A83" w:rsidRDefault="00FF1A83">
            <w:pPr>
              <w:rPr>
                <w:lang w:val="en-US"/>
              </w:rPr>
            </w:pPr>
            <w:r>
              <w:rPr>
                <w:lang w:val="en-US"/>
              </w:rPr>
              <w:t>Read details of each puppy and display name and weight to each puppy to the grid</w:t>
            </w:r>
          </w:p>
        </w:tc>
      </w:tr>
      <w:tr w:rsidR="00FF1A83" w14:paraId="0D32E6DB" w14:textId="77777777" w:rsidTr="00FF1A83">
        <w:tc>
          <w:tcPr>
            <w:tcW w:w="4508" w:type="dxa"/>
          </w:tcPr>
          <w:p w14:paraId="712724A0" w14:textId="685695F6" w:rsidR="00FF1A83" w:rsidRDefault="00FF1A83">
            <w:pPr>
              <w:rPr>
                <w:lang w:val="en-US"/>
              </w:rPr>
            </w:pPr>
            <w:r>
              <w:rPr>
                <w:lang w:val="en-US"/>
              </w:rPr>
              <w:t>btnDeterminetotalFoodperPuppy</w:t>
            </w:r>
          </w:p>
        </w:tc>
        <w:tc>
          <w:tcPr>
            <w:tcW w:w="4508" w:type="dxa"/>
          </w:tcPr>
          <w:p w14:paraId="05B50950" w14:textId="67F47706" w:rsidR="00FF1A83" w:rsidRDefault="00FF1A83">
            <w:pPr>
              <w:rPr>
                <w:lang w:val="en-US"/>
              </w:rPr>
            </w:pPr>
            <w:r>
              <w:rPr>
                <w:lang w:val="en-US"/>
              </w:rPr>
              <w:t>Determine the total food per puppy each day and total overall. This information will then be displayed</w:t>
            </w:r>
          </w:p>
        </w:tc>
      </w:tr>
      <w:tr w:rsidR="00FF1A83" w14:paraId="3A506FA1" w14:textId="77777777" w:rsidTr="00FF1A83">
        <w:tc>
          <w:tcPr>
            <w:tcW w:w="4508" w:type="dxa"/>
          </w:tcPr>
          <w:p w14:paraId="74CF1A26" w14:textId="190D343D" w:rsidR="00FF1A83" w:rsidRDefault="00FF1A83">
            <w:pPr>
              <w:rPr>
                <w:lang w:val="en-US"/>
              </w:rPr>
            </w:pPr>
            <w:r>
              <w:rPr>
                <w:lang w:val="en-US"/>
              </w:rPr>
              <w:t>btnTotalFoodandCost</w:t>
            </w:r>
          </w:p>
        </w:tc>
        <w:tc>
          <w:tcPr>
            <w:tcW w:w="4508" w:type="dxa"/>
          </w:tcPr>
          <w:p w14:paraId="482B25A8" w14:textId="257EA768" w:rsidR="00FF1A83" w:rsidRDefault="00FF1A83">
            <w:pPr>
              <w:rPr>
                <w:lang w:val="en-US"/>
              </w:rPr>
            </w:pPr>
            <w:r>
              <w:rPr>
                <w:lang w:val="en-US"/>
              </w:rPr>
              <w:t>Determine the total kilo need and the cost to be display in textboxes.</w:t>
            </w:r>
          </w:p>
        </w:tc>
      </w:tr>
    </w:tbl>
    <w:p w14:paraId="31439D4E" w14:textId="09F69760" w:rsidR="00FF1A83" w:rsidRDefault="00FF1A83">
      <w:pPr>
        <w:rPr>
          <w:lang w:val="en-US"/>
        </w:rPr>
      </w:pPr>
    </w:p>
    <w:p w14:paraId="5419EFC7" w14:textId="017BD90B" w:rsidR="00FF1A83" w:rsidRPr="00CD22F2" w:rsidRDefault="00FF1A83">
      <w:pPr>
        <w:rPr>
          <w:b/>
          <w:bCs/>
          <w:lang w:val="en-US"/>
        </w:rPr>
      </w:pPr>
      <w:r w:rsidRPr="00CD22F2">
        <w:rPr>
          <w:b/>
          <w:bCs/>
          <w:lang w:val="en-US"/>
        </w:rPr>
        <w:t>Variables</w:t>
      </w:r>
    </w:p>
    <w:p w14:paraId="0742372B" w14:textId="1A5D9CD7" w:rsidR="00FF1A83" w:rsidRPr="00CD22F2" w:rsidRDefault="00CD22F2" w:rsidP="00CD22F2">
      <w:pPr>
        <w:pStyle w:val="ListParagraph"/>
        <w:numPr>
          <w:ilvl w:val="0"/>
          <w:numId w:val="4"/>
        </w:numPr>
        <w:rPr>
          <w:lang w:val="en-US"/>
        </w:rPr>
      </w:pPr>
      <w:r w:rsidRPr="00CD22F2">
        <w:rPr>
          <w:lang w:val="en-US"/>
        </w:rPr>
        <w:t>numDays – Integer</w:t>
      </w:r>
    </w:p>
    <w:p w14:paraId="38EC5DD1" w14:textId="2B9A436E" w:rsidR="00CD22F2" w:rsidRPr="00CD22F2" w:rsidRDefault="00CD22F2" w:rsidP="00CD22F2">
      <w:pPr>
        <w:pStyle w:val="ListParagraph"/>
        <w:numPr>
          <w:ilvl w:val="0"/>
          <w:numId w:val="4"/>
        </w:numPr>
        <w:rPr>
          <w:lang w:val="en-US"/>
        </w:rPr>
      </w:pPr>
      <w:r w:rsidRPr="00CD22F2">
        <w:rPr>
          <w:lang w:val="en-US"/>
        </w:rPr>
        <w:t>numPuppies – Integer</w:t>
      </w:r>
    </w:p>
    <w:p w14:paraId="3FB8FD84" w14:textId="30BB2081" w:rsidR="00CD22F2" w:rsidRPr="00CD22F2" w:rsidRDefault="00CD22F2" w:rsidP="00CD22F2">
      <w:pPr>
        <w:pStyle w:val="ListParagraph"/>
        <w:numPr>
          <w:ilvl w:val="0"/>
          <w:numId w:val="4"/>
        </w:numPr>
        <w:rPr>
          <w:lang w:val="en-US"/>
        </w:rPr>
      </w:pPr>
      <w:r w:rsidRPr="00CD22F2">
        <w:rPr>
          <w:lang w:val="en-US"/>
        </w:rPr>
        <w:t>PriceperKilo – double</w:t>
      </w:r>
    </w:p>
    <w:p w14:paraId="4A359274" w14:textId="7F550CB6" w:rsidR="00CD22F2" w:rsidRPr="00CD22F2" w:rsidRDefault="00CD22F2" w:rsidP="00CD22F2">
      <w:pPr>
        <w:pStyle w:val="ListParagraph"/>
        <w:numPr>
          <w:ilvl w:val="0"/>
          <w:numId w:val="4"/>
        </w:numPr>
        <w:rPr>
          <w:lang w:val="en-US"/>
        </w:rPr>
      </w:pPr>
      <w:r w:rsidRPr="00CD22F2">
        <w:rPr>
          <w:lang w:val="en-US"/>
        </w:rPr>
        <w:t>Puppies() – puppy</w:t>
      </w:r>
    </w:p>
    <w:p w14:paraId="377B9AAB" w14:textId="646AC083" w:rsidR="00CD22F2" w:rsidRDefault="00CD22F2" w:rsidP="00CD22F2">
      <w:pPr>
        <w:pStyle w:val="ListParagraph"/>
        <w:numPr>
          <w:ilvl w:val="0"/>
          <w:numId w:val="4"/>
        </w:numPr>
        <w:rPr>
          <w:lang w:val="en-US"/>
        </w:rPr>
      </w:pPr>
      <w:r w:rsidRPr="00CD22F2">
        <w:rPr>
          <w:lang w:val="en-US"/>
        </w:rPr>
        <w:t>d</w:t>
      </w:r>
      <w:r>
        <w:rPr>
          <w:lang w:val="en-US"/>
        </w:rPr>
        <w:t xml:space="preserve"> - Integer</w:t>
      </w:r>
    </w:p>
    <w:p w14:paraId="306CA09F" w14:textId="32510726" w:rsidR="00CD22F2" w:rsidRPr="00CD22F2" w:rsidRDefault="00CD22F2" w:rsidP="00CD22F2">
      <w:pPr>
        <w:pStyle w:val="ListParagraph"/>
        <w:numPr>
          <w:ilvl w:val="0"/>
          <w:numId w:val="4"/>
        </w:numPr>
        <w:rPr>
          <w:lang w:val="en-US"/>
        </w:rPr>
      </w:pPr>
      <w:r w:rsidRPr="00CD22F2">
        <w:rPr>
          <w:lang w:val="en-US"/>
        </w:rPr>
        <w:t>p  - Integer</w:t>
      </w:r>
    </w:p>
    <w:p w14:paraId="664965B2" w14:textId="522B50D5" w:rsidR="00FF1A83" w:rsidRDefault="00297B6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2C8CD20" wp14:editId="78044A08">
                <wp:simplePos x="0" y="0"/>
                <wp:positionH relativeFrom="column">
                  <wp:posOffset>3299988</wp:posOffset>
                </wp:positionH>
                <wp:positionV relativeFrom="paragraph">
                  <wp:posOffset>125629</wp:posOffset>
                </wp:positionV>
                <wp:extent cx="185596" cy="181070"/>
                <wp:effectExtent l="38100" t="0" r="24130" b="47625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5596" cy="1810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58D8E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9" o:spid="_x0000_s1026" type="#_x0000_t32" style="position:absolute;margin-left:259.85pt;margin-top:9.9pt;width:14.6pt;height:14.25pt;flip:x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8A16E12" wp14:editId="15D17383">
                <wp:simplePos x="0" y="0"/>
                <wp:positionH relativeFrom="column">
                  <wp:posOffset>2174717</wp:posOffset>
                </wp:positionH>
                <wp:positionV relativeFrom="paragraph">
                  <wp:posOffset>125629</wp:posOffset>
                </wp:positionV>
                <wp:extent cx="346672" cy="180913"/>
                <wp:effectExtent l="38100" t="0" r="15875" b="4826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6672" cy="1809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D241A" id="Straight Arrow Connector 38" o:spid="_x0000_s1026" type="#_x0000_t32" style="position:absolute;margin-left:171.25pt;margin-top:9.9pt;width:27.3pt;height:14.25pt;flip:x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8D6BFC6" wp14:editId="21A3755D">
                <wp:simplePos x="0" y="0"/>
                <wp:positionH relativeFrom="column">
                  <wp:posOffset>3447603</wp:posOffset>
                </wp:positionH>
                <wp:positionV relativeFrom="paragraph">
                  <wp:posOffset>1666</wp:posOffset>
                </wp:positionV>
                <wp:extent cx="687705" cy="197485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8A453" w14:textId="3D257832" w:rsidR="00F304EC" w:rsidRPr="00F304EC" w:rsidRDefault="00F304EC" w:rsidP="00F304EC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grdDispl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D6BF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1.45pt;margin-top:.15pt;width:54.15pt;height:15.55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" stroked="f">
                <v:textbox>
                  <w:txbxContent>
                    <w:p w14:paraId="74A8A453" w14:textId="3D257832" w:rsidR="00F304EC" w:rsidRPr="00F304EC" w:rsidRDefault="00F304EC" w:rsidP="00F304EC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>
                        <w:rPr>
                          <w:sz w:val="12"/>
                          <w:szCs w:val="12"/>
                          <w:lang w:val="en-US"/>
                        </w:rPr>
                        <w:t>grdDispla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648AB1E" wp14:editId="08D9C768">
                <wp:simplePos x="0" y="0"/>
                <wp:positionH relativeFrom="column">
                  <wp:posOffset>2474048</wp:posOffset>
                </wp:positionH>
                <wp:positionV relativeFrom="paragraph">
                  <wp:posOffset>5822</wp:posOffset>
                </wp:positionV>
                <wp:extent cx="687705" cy="197485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2D1C21" w14:textId="77A2C497" w:rsidR="00F304EC" w:rsidRPr="00F304EC" w:rsidRDefault="00F304EC" w:rsidP="00F304EC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Frmtut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8AB1E" id="_x0000_s1027" type="#_x0000_t202" style="position:absolute;margin-left:194.8pt;margin-top:.45pt;width:54.15pt;height:15.5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" stroked="f">
                <v:textbox>
                  <w:txbxContent>
                    <w:p w14:paraId="072D1C21" w14:textId="77A2C497" w:rsidR="00F304EC" w:rsidRPr="00F304EC" w:rsidRDefault="00F304EC" w:rsidP="00F304EC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>
                        <w:rPr>
                          <w:sz w:val="12"/>
                          <w:szCs w:val="12"/>
                          <w:lang w:val="en-US"/>
                        </w:rPr>
                        <w:t>Frmtut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1A83">
        <w:rPr>
          <w:lang w:val="en-US"/>
        </w:rPr>
        <w:t>Interface</w:t>
      </w:r>
    </w:p>
    <w:p w14:paraId="4D9D4527" w14:textId="687BC938" w:rsidR="00F304EC" w:rsidRDefault="00297B6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039D6B8" wp14:editId="7E559F91">
                <wp:simplePos x="0" y="0"/>
                <wp:positionH relativeFrom="column">
                  <wp:posOffset>40382</wp:posOffset>
                </wp:positionH>
                <wp:positionV relativeFrom="paragraph">
                  <wp:posOffset>197491</wp:posOffset>
                </wp:positionV>
                <wp:extent cx="814812" cy="31687"/>
                <wp:effectExtent l="0" t="38100" r="61595" b="8318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4812" cy="3168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378AFE" id="Straight Arrow Connector 29" o:spid="_x0000_s1026" type="#_x0000_t32" style="position:absolute;margin-left:3.2pt;margin-top:15.55pt;width:64.15pt;height:2.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3770F483" wp14:editId="15CF6675">
                <wp:simplePos x="0" y="0"/>
                <wp:positionH relativeFrom="column">
                  <wp:posOffset>-645795</wp:posOffset>
                </wp:positionH>
                <wp:positionV relativeFrom="paragraph">
                  <wp:posOffset>330835</wp:posOffset>
                </wp:positionV>
                <wp:extent cx="687705" cy="19748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6DC403" w14:textId="2F03D88F" w:rsidR="00F304EC" w:rsidRPr="00F304EC" w:rsidRDefault="00F304EC" w:rsidP="00F304EC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txtNumDay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70F483" id="_x0000_s1028" type="#_x0000_t202" style="position:absolute;margin-left:-50.85pt;margin-top:26.05pt;width:54.15pt;height:15.5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" stroked="f">
                <v:textbox>
                  <w:txbxContent>
                    <w:p w14:paraId="176DC403" w14:textId="2F03D88F" w:rsidR="00F304EC" w:rsidRPr="00F304EC" w:rsidRDefault="00F304EC" w:rsidP="00F304EC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>
                        <w:rPr>
                          <w:sz w:val="12"/>
                          <w:szCs w:val="12"/>
                          <w:lang w:val="en-US"/>
                        </w:rPr>
                        <w:t>txtNumDay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6C842EAE" wp14:editId="79E331D1">
                <wp:simplePos x="0" y="0"/>
                <wp:positionH relativeFrom="column">
                  <wp:posOffset>-646298</wp:posOffset>
                </wp:positionH>
                <wp:positionV relativeFrom="paragraph">
                  <wp:posOffset>93163</wp:posOffset>
                </wp:positionV>
                <wp:extent cx="687705" cy="197485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9B241" w14:textId="293A8233" w:rsidR="00F304EC" w:rsidRPr="00F304EC" w:rsidRDefault="00F304EC" w:rsidP="00F304EC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txtnumPupp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42EAE" id="_x0000_s1029" type="#_x0000_t202" style="position:absolute;margin-left:-50.9pt;margin-top:7.35pt;width:54.15pt;height:15.5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" stroked="f">
                <v:textbox>
                  <w:txbxContent>
                    <w:p w14:paraId="1B59B241" w14:textId="293A8233" w:rsidR="00F304EC" w:rsidRPr="00F304EC" w:rsidRDefault="00F304EC" w:rsidP="00F304EC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>
                        <w:rPr>
                          <w:sz w:val="12"/>
                          <w:szCs w:val="12"/>
                          <w:lang w:val="en-US"/>
                        </w:rPr>
                        <w:t>txtnumPuppi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CED9A35" wp14:editId="6AA236AF">
                <wp:simplePos x="0" y="0"/>
                <wp:positionH relativeFrom="column">
                  <wp:posOffset>171450</wp:posOffset>
                </wp:positionH>
                <wp:positionV relativeFrom="paragraph">
                  <wp:posOffset>124460</wp:posOffset>
                </wp:positionV>
                <wp:extent cx="687705" cy="19748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7C5E5A" w14:textId="6B2E8A4A" w:rsidR="00F304EC" w:rsidRPr="00F304EC" w:rsidRDefault="00F304EC" w:rsidP="00F304EC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 w:rsidRPr="00F304EC">
                              <w:rPr>
                                <w:sz w:val="12"/>
                                <w:szCs w:val="12"/>
                                <w:lang w:val="en-US"/>
                              </w:rPr>
                              <w:t>Num Pupp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D9A35" id="_x0000_s1030" type="#_x0000_t202" style="position:absolute;margin-left:13.5pt;margin-top:9.8pt;width:54.15pt;height:15.5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" stroked="f">
                <v:textbox>
                  <w:txbxContent>
                    <w:p w14:paraId="007C5E5A" w14:textId="6B2E8A4A" w:rsidR="00F304EC" w:rsidRPr="00F304EC" w:rsidRDefault="00F304EC" w:rsidP="00F304EC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 w:rsidRPr="00F304EC">
                        <w:rPr>
                          <w:sz w:val="12"/>
                          <w:szCs w:val="12"/>
                          <w:lang w:val="en-US"/>
                        </w:rPr>
                        <w:t>Num Puppi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A952F0" wp14:editId="01A64738">
                <wp:simplePos x="0" y="0"/>
                <wp:positionH relativeFrom="column">
                  <wp:posOffset>890276</wp:posOffset>
                </wp:positionH>
                <wp:positionV relativeFrom="paragraph">
                  <wp:posOffset>196215</wp:posOffset>
                </wp:positionV>
                <wp:extent cx="494038" cy="90794"/>
                <wp:effectExtent l="0" t="0" r="20320" b="2413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4038" cy="9079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2B1836" id="Rectangle 4" o:spid="_x0000_s1026" style="position:absolute;margin-left:70.1pt;margin-top:15.45pt;width:38.9pt;height:7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" fillcolor="#4472c4 [3204]" strokecolor="#1f3763 [1604]" strokeweight="1pt"/>
            </w:pict>
          </mc:Fallback>
        </mc:AlternateContent>
      </w:r>
      <w:r w:rsidR="00F304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DB3A7E" wp14:editId="4C2B00A0">
                <wp:simplePos x="0" y="0"/>
                <wp:positionH relativeFrom="column">
                  <wp:posOffset>121184</wp:posOffset>
                </wp:positionH>
                <wp:positionV relativeFrom="paragraph">
                  <wp:posOffset>21490</wp:posOffset>
                </wp:positionV>
                <wp:extent cx="5658416" cy="1720159"/>
                <wp:effectExtent l="0" t="0" r="19050" b="139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8416" cy="172015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12348A" id="Rectangle 1" o:spid="_x0000_s1026" style="position:absolute;margin-left:9.55pt;margin-top:1.7pt;width:445.55pt;height:135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" fillcolor="white [3201]" strokecolor="black [3200]" strokeweight="1pt"/>
            </w:pict>
          </mc:Fallback>
        </mc:AlternateContent>
      </w:r>
    </w:p>
    <w:p w14:paraId="1E3F9E1D" w14:textId="374809CD" w:rsidR="00F304EC" w:rsidRDefault="00297B6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97C1407" wp14:editId="3DC195C3">
                <wp:simplePos x="0" y="0"/>
                <wp:positionH relativeFrom="column">
                  <wp:posOffset>16711</wp:posOffset>
                </wp:positionH>
                <wp:positionV relativeFrom="paragraph">
                  <wp:posOffset>133036</wp:posOffset>
                </wp:positionV>
                <wp:extent cx="814812" cy="31687"/>
                <wp:effectExtent l="0" t="38100" r="61595" b="8318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4812" cy="3168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B94C09" id="Straight Arrow Connector 30" o:spid="_x0000_s1026" type="#_x0000_t32" style="position:absolute;margin-left:1.3pt;margin-top:10.5pt;width:64.15pt;height:2.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8F4640E" wp14:editId="1B4AB2AD">
                <wp:simplePos x="0" y="0"/>
                <wp:positionH relativeFrom="column">
                  <wp:posOffset>-645795</wp:posOffset>
                </wp:positionH>
                <wp:positionV relativeFrom="paragraph">
                  <wp:posOffset>308025</wp:posOffset>
                </wp:positionV>
                <wp:extent cx="687705" cy="197485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DCB0E" w14:textId="4E4EE5E6" w:rsidR="00F304EC" w:rsidRPr="00F304EC" w:rsidRDefault="00F304EC" w:rsidP="00F304EC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txtPricePerKil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4640E" id="_x0000_s1031" type="#_x0000_t202" style="position:absolute;margin-left:-50.85pt;margin-top:24.25pt;width:54.15pt;height:15.5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" stroked="f">
                <v:textbox>
                  <w:txbxContent>
                    <w:p w14:paraId="17BDCB0E" w14:textId="4E4EE5E6" w:rsidR="00F304EC" w:rsidRPr="00F304EC" w:rsidRDefault="00F304EC" w:rsidP="00F304EC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>
                        <w:rPr>
                          <w:sz w:val="12"/>
                          <w:szCs w:val="12"/>
                          <w:lang w:val="en-US"/>
                        </w:rPr>
                        <w:t>txtPricePerKil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936F792" wp14:editId="570B9184">
                <wp:simplePos x="0" y="0"/>
                <wp:positionH relativeFrom="column">
                  <wp:posOffset>169545</wp:posOffset>
                </wp:positionH>
                <wp:positionV relativeFrom="paragraph">
                  <wp:posOffset>229637</wp:posOffset>
                </wp:positionV>
                <wp:extent cx="687705" cy="19748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1FCC83" w14:textId="61DCCF0C" w:rsidR="00F304EC" w:rsidRPr="00F304EC" w:rsidRDefault="00F304EC" w:rsidP="00F304EC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Price per Kil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36F792" id="_x0000_s1032" type="#_x0000_t202" style="position:absolute;margin-left:13.35pt;margin-top:18.1pt;width:54.15pt;height:15.5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" stroked="f">
                <v:textbox>
                  <w:txbxContent>
                    <w:p w14:paraId="411FCC83" w14:textId="61DCCF0C" w:rsidR="00F304EC" w:rsidRPr="00F304EC" w:rsidRDefault="00F304EC" w:rsidP="00F304EC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>
                        <w:rPr>
                          <w:sz w:val="12"/>
                          <w:szCs w:val="12"/>
                          <w:lang w:val="en-US"/>
                        </w:rPr>
                        <w:t>Price per Kil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5CEEB10" wp14:editId="0FF0B4E3">
                <wp:simplePos x="0" y="0"/>
                <wp:positionH relativeFrom="column">
                  <wp:posOffset>169545</wp:posOffset>
                </wp:positionH>
                <wp:positionV relativeFrom="paragraph">
                  <wp:posOffset>55245</wp:posOffset>
                </wp:positionV>
                <wp:extent cx="687705" cy="197485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9E465" w14:textId="54B67E5B" w:rsidR="00F304EC" w:rsidRPr="00F304EC" w:rsidRDefault="00F304EC" w:rsidP="00F304EC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 w:rsidRPr="00F304EC">
                              <w:rPr>
                                <w:sz w:val="12"/>
                                <w:szCs w:val="12"/>
                                <w:lang w:val="en-US"/>
                              </w:rPr>
                              <w:t xml:space="preserve">Num </w:t>
                            </w: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Day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CEEB10" id="_x0000_s1033" type="#_x0000_t202" style="position:absolute;margin-left:13.35pt;margin-top:4.35pt;width:54.15pt;height:15.5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" stroked="f">
                <v:textbox>
                  <w:txbxContent>
                    <w:p w14:paraId="4309E465" w14:textId="54B67E5B" w:rsidR="00F304EC" w:rsidRPr="00F304EC" w:rsidRDefault="00F304EC" w:rsidP="00F304EC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 w:rsidRPr="00F304EC">
                        <w:rPr>
                          <w:sz w:val="12"/>
                          <w:szCs w:val="12"/>
                          <w:lang w:val="en-US"/>
                        </w:rPr>
                        <w:t xml:space="preserve">Num </w:t>
                      </w:r>
                      <w:r>
                        <w:rPr>
                          <w:sz w:val="12"/>
                          <w:szCs w:val="12"/>
                          <w:lang w:val="en-US"/>
                        </w:rPr>
                        <w:t>Day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75B2F62" wp14:editId="1C99C88C">
                <wp:simplePos x="0" y="0"/>
                <wp:positionH relativeFrom="column">
                  <wp:posOffset>890276</wp:posOffset>
                </wp:positionH>
                <wp:positionV relativeFrom="paragraph">
                  <wp:posOffset>91440</wp:posOffset>
                </wp:positionV>
                <wp:extent cx="494038" cy="90794"/>
                <wp:effectExtent l="0" t="0" r="2032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4038" cy="9079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774E6B" id="Rectangle 5" o:spid="_x0000_s1026" style="position:absolute;margin-left:70.1pt;margin-top:7.2pt;width:38.9pt;height:7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" fillcolor="#4472c4 [3204]" strokecolor="#1f3763 [1604]" strokeweight="1pt"/>
            </w:pict>
          </mc:Fallback>
        </mc:AlternateContent>
      </w:r>
      <w:r w:rsidR="00F304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AE3B16E" wp14:editId="7C98F189">
                <wp:simplePos x="0" y="0"/>
                <wp:positionH relativeFrom="column">
                  <wp:posOffset>1511300</wp:posOffset>
                </wp:positionH>
                <wp:positionV relativeFrom="paragraph">
                  <wp:posOffset>2540</wp:posOffset>
                </wp:positionV>
                <wp:extent cx="3010277" cy="1317644"/>
                <wp:effectExtent l="0" t="0" r="19050" b="158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0277" cy="131764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446A82" id="Rectangle 11" o:spid="_x0000_s1026" style="position:absolute;margin-left:119pt;margin-top:.2pt;width:237.05pt;height:103.7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" fillcolor="#a5a5a5 [3206]" strokecolor="#525252 [1606]" strokeweight="1pt"/>
            </w:pict>
          </mc:Fallback>
        </mc:AlternateContent>
      </w:r>
    </w:p>
    <w:p w14:paraId="06C9A449" w14:textId="3FBB9107" w:rsidR="00F304EC" w:rsidRDefault="00297B6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1789828" wp14:editId="6EBA6AE4">
                <wp:simplePos x="0" y="0"/>
                <wp:positionH relativeFrom="column">
                  <wp:posOffset>-99588</wp:posOffset>
                </wp:positionH>
                <wp:positionV relativeFrom="paragraph">
                  <wp:posOffset>285831</wp:posOffset>
                </wp:positionV>
                <wp:extent cx="606148" cy="45719"/>
                <wp:effectExtent l="0" t="57150" r="22860" b="5016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6148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22D737" id="Straight Arrow Connector 32" o:spid="_x0000_s1026" type="#_x0000_t32" style="position:absolute;margin-left:-7.85pt;margin-top:22.5pt;width:47.75pt;height:3.6pt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84A755B" wp14:editId="05517239">
                <wp:simplePos x="0" y="0"/>
                <wp:positionH relativeFrom="column">
                  <wp:posOffset>18108</wp:posOffset>
                </wp:positionH>
                <wp:positionV relativeFrom="paragraph">
                  <wp:posOffset>85140</wp:posOffset>
                </wp:positionV>
                <wp:extent cx="832812" cy="45719"/>
                <wp:effectExtent l="0" t="57150" r="24765" b="5016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2812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47FAE" id="Straight Arrow Connector 31" o:spid="_x0000_s1026" type="#_x0000_t32" style="position:absolute;margin-left:1.45pt;margin-top:6.7pt;width:65.6pt;height:3.6pt;flip:y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57ECFA7C" wp14:editId="69CE642F">
                <wp:simplePos x="0" y="0"/>
                <wp:positionH relativeFrom="column">
                  <wp:posOffset>-645795</wp:posOffset>
                </wp:positionH>
                <wp:positionV relativeFrom="paragraph">
                  <wp:posOffset>244896</wp:posOffset>
                </wp:positionV>
                <wp:extent cx="687705" cy="197485"/>
                <wp:effectExtent l="0" t="0" r="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C77F3" w14:textId="150E582E" w:rsidR="00F304EC" w:rsidRPr="00F304EC" w:rsidRDefault="00F304EC" w:rsidP="00F304EC">
                            <w:pPr>
                              <w:rPr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F304EC">
                              <w:rPr>
                                <w:sz w:val="14"/>
                                <w:szCs w:val="14"/>
                                <w:lang w:val="en-US"/>
                              </w:rPr>
                              <w:t>btnSet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CFA7C" id="_x0000_s1034" type="#_x0000_t202" style="position:absolute;margin-left:-50.85pt;margin-top:19.3pt;width:54.15pt;height:15.5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" stroked="f">
                <v:textbox>
                  <w:txbxContent>
                    <w:p w14:paraId="26BC77F3" w14:textId="150E582E" w:rsidR="00F304EC" w:rsidRPr="00F304EC" w:rsidRDefault="00F304EC" w:rsidP="00F304EC">
                      <w:pPr>
                        <w:rPr>
                          <w:sz w:val="14"/>
                          <w:szCs w:val="14"/>
                          <w:lang w:val="en-US"/>
                        </w:rPr>
                      </w:pPr>
                      <w:r w:rsidRPr="00F304EC">
                        <w:rPr>
                          <w:sz w:val="14"/>
                          <w:szCs w:val="14"/>
                          <w:lang w:val="en-US"/>
                        </w:rPr>
                        <w:t>btnSetu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EF0A30B" wp14:editId="0E62CAFF">
                <wp:simplePos x="0" y="0"/>
                <wp:positionH relativeFrom="column">
                  <wp:posOffset>890276</wp:posOffset>
                </wp:positionH>
                <wp:positionV relativeFrom="paragraph">
                  <wp:posOffset>8890</wp:posOffset>
                </wp:positionV>
                <wp:extent cx="494038" cy="90794"/>
                <wp:effectExtent l="0" t="0" r="20320" b="2413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4038" cy="9079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D1D14E" id="Rectangle 6" o:spid="_x0000_s1026" style="position:absolute;margin-left:70.1pt;margin-top:.7pt;width:38.9pt;height:7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" fillcolor="#4472c4 [3204]" strokecolor="#1f3763 [1604]" strokeweight="1pt"/>
            </w:pict>
          </mc:Fallback>
        </mc:AlternateContent>
      </w:r>
      <w:r w:rsidR="00F304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F42449" wp14:editId="28D64F23">
                <wp:simplePos x="0" y="0"/>
                <wp:positionH relativeFrom="column">
                  <wp:posOffset>506994</wp:posOffset>
                </wp:positionH>
                <wp:positionV relativeFrom="paragraph">
                  <wp:posOffset>219628</wp:posOffset>
                </wp:positionV>
                <wp:extent cx="629216" cy="172016"/>
                <wp:effectExtent l="0" t="0" r="19050" b="1905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216" cy="172016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E933F83" id="Rectangle: Rounded Corners 7" o:spid="_x0000_s1026" style="position:absolute;margin-left:39.9pt;margin-top:17.3pt;width:49.55pt;height:13.5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" fillcolor="#ed7d31 [3205]" strokecolor="#823b0b [1605]" strokeweight="1pt">
                <v:stroke joinstyle="miter"/>
              </v:roundrect>
            </w:pict>
          </mc:Fallback>
        </mc:AlternateContent>
      </w:r>
    </w:p>
    <w:p w14:paraId="01B1D6B6" w14:textId="6CF401C0" w:rsidR="00F304EC" w:rsidRDefault="00297B6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4CD51C7" wp14:editId="1886C380">
                <wp:simplePos x="0" y="0"/>
                <wp:positionH relativeFrom="column">
                  <wp:posOffset>-98903</wp:posOffset>
                </wp:positionH>
                <wp:positionV relativeFrom="paragraph">
                  <wp:posOffset>257842</wp:posOffset>
                </wp:positionV>
                <wp:extent cx="606148" cy="45719"/>
                <wp:effectExtent l="0" t="57150" r="22860" b="50165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6148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D1235" id="Straight Arrow Connector 33" o:spid="_x0000_s1026" type="#_x0000_t32" style="position:absolute;margin-left:-7.8pt;margin-top:20.3pt;width:47.75pt;height:3.6pt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6C248CA6" wp14:editId="1A446131">
                <wp:simplePos x="0" y="0"/>
                <wp:positionH relativeFrom="column">
                  <wp:posOffset>-769620</wp:posOffset>
                </wp:positionH>
                <wp:positionV relativeFrom="paragraph">
                  <wp:posOffset>160020</wp:posOffset>
                </wp:positionV>
                <wp:extent cx="809625" cy="285115"/>
                <wp:effectExtent l="0" t="0" r="9525" b="63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9625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89A5B3" w14:textId="6CEA17A6" w:rsidR="00F304EC" w:rsidRPr="00F304EC" w:rsidRDefault="00F304EC" w:rsidP="00F304EC">
                            <w:pPr>
                              <w:rPr>
                                <w:sz w:val="6"/>
                                <w:szCs w:val="6"/>
                                <w:lang w:val="en-US"/>
                              </w:rPr>
                            </w:pPr>
                            <w:r w:rsidRPr="00F304EC">
                              <w:rPr>
                                <w:sz w:val="12"/>
                                <w:szCs w:val="12"/>
                                <w:lang w:val="en-US"/>
                              </w:rPr>
                              <w:t>btnReadinAndDispl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48CA6" id="_x0000_s1035" type="#_x0000_t202" style="position:absolute;margin-left:-60.6pt;margin-top:12.6pt;width:63.75pt;height:22.4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" stroked="f">
                <v:textbox>
                  <w:txbxContent>
                    <w:p w14:paraId="0389A5B3" w14:textId="6CEA17A6" w:rsidR="00F304EC" w:rsidRPr="00F304EC" w:rsidRDefault="00F304EC" w:rsidP="00F304EC">
                      <w:pPr>
                        <w:rPr>
                          <w:sz w:val="6"/>
                          <w:szCs w:val="6"/>
                          <w:lang w:val="en-US"/>
                        </w:rPr>
                      </w:pPr>
                      <w:r w:rsidRPr="00F304EC">
                        <w:rPr>
                          <w:sz w:val="12"/>
                          <w:szCs w:val="12"/>
                          <w:lang w:val="en-US"/>
                        </w:rPr>
                        <w:t>btnReadinAndDispla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36CAA19" wp14:editId="50228321">
                <wp:simplePos x="0" y="0"/>
                <wp:positionH relativeFrom="column">
                  <wp:posOffset>5842453</wp:posOffset>
                </wp:positionH>
                <wp:positionV relativeFrom="paragraph">
                  <wp:posOffset>289830</wp:posOffset>
                </wp:positionV>
                <wp:extent cx="687705" cy="197485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A0DBDD" w14:textId="672B9853" w:rsidR="00F304EC" w:rsidRPr="00F304EC" w:rsidRDefault="00F304EC" w:rsidP="00F304EC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txtFoodTot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CAA19" id="_x0000_s1036" type="#_x0000_t202" style="position:absolute;margin-left:460.05pt;margin-top:22.8pt;width:54.15pt;height:15.55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" stroked="f">
                <v:textbox>
                  <w:txbxContent>
                    <w:p w14:paraId="78A0DBDD" w14:textId="672B9853" w:rsidR="00F304EC" w:rsidRPr="00F304EC" w:rsidRDefault="00F304EC" w:rsidP="00F304EC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>
                        <w:rPr>
                          <w:sz w:val="12"/>
                          <w:szCs w:val="12"/>
                          <w:lang w:val="en-US"/>
                        </w:rPr>
                        <w:t>txtFoodTot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7F650F9" wp14:editId="505C855B">
                <wp:simplePos x="0" y="0"/>
                <wp:positionH relativeFrom="column">
                  <wp:posOffset>506730</wp:posOffset>
                </wp:positionH>
                <wp:positionV relativeFrom="paragraph">
                  <wp:posOffset>172752</wp:posOffset>
                </wp:positionV>
                <wp:extent cx="629216" cy="172016"/>
                <wp:effectExtent l="0" t="0" r="19050" b="1905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216" cy="172016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1F0A423" id="Rectangle: Rounded Corners 8" o:spid="_x0000_s1026" style="position:absolute;margin-left:39.9pt;margin-top:13.6pt;width:49.55pt;height:13.5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" fillcolor="#ed7d31 [3205]" strokecolor="#823b0b [1605]" strokeweight="1pt">
                <v:stroke joinstyle="miter"/>
              </v:roundrect>
            </w:pict>
          </mc:Fallback>
        </mc:AlternateContent>
      </w:r>
    </w:p>
    <w:p w14:paraId="31D398AA" w14:textId="1D4624BE" w:rsidR="00F304EC" w:rsidRDefault="00297B6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6FC5B53" wp14:editId="3187FA71">
                <wp:simplePos x="0" y="0"/>
                <wp:positionH relativeFrom="column">
                  <wp:posOffset>5780072</wp:posOffset>
                </wp:positionH>
                <wp:positionV relativeFrom="paragraph">
                  <wp:posOffset>123435</wp:posOffset>
                </wp:positionV>
                <wp:extent cx="100154" cy="79790"/>
                <wp:effectExtent l="38100" t="0" r="33655" b="5397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0154" cy="797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76AF95" id="Straight Arrow Connector 36" o:spid="_x0000_s1026" type="#_x0000_t32" style="position:absolute;margin-left:455.1pt;margin-top:9.7pt;width:7.9pt;height:6.3pt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342D56FC" wp14:editId="30B56DCB">
                <wp:simplePos x="0" y="0"/>
                <wp:positionH relativeFrom="column">
                  <wp:posOffset>-88580</wp:posOffset>
                </wp:positionH>
                <wp:positionV relativeFrom="paragraph">
                  <wp:posOffset>190859</wp:posOffset>
                </wp:positionV>
                <wp:extent cx="606148" cy="45719"/>
                <wp:effectExtent l="0" t="57150" r="22860" b="50165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6148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50FBD" id="Straight Arrow Connector 34" o:spid="_x0000_s1026" type="#_x0000_t32" style="position:absolute;margin-left:-6.95pt;margin-top:15.05pt;width:47.75pt;height:3.6pt;flip: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173BEBCC" wp14:editId="7B633239">
                <wp:simplePos x="0" y="0"/>
                <wp:positionH relativeFrom="column">
                  <wp:posOffset>-769620</wp:posOffset>
                </wp:positionH>
                <wp:positionV relativeFrom="paragraph">
                  <wp:posOffset>130810</wp:posOffset>
                </wp:positionV>
                <wp:extent cx="809625" cy="285115"/>
                <wp:effectExtent l="0" t="0" r="9525" b="63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9625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21DE33" w14:textId="0FF61A9B" w:rsidR="00F304EC" w:rsidRPr="00F304EC" w:rsidRDefault="00F304EC" w:rsidP="00F304EC">
                            <w:pPr>
                              <w:rPr>
                                <w:sz w:val="2"/>
                                <w:szCs w:val="2"/>
                                <w:lang w:val="en-US"/>
                              </w:rPr>
                            </w:pPr>
                            <w:r w:rsidRPr="00F304EC">
                              <w:rPr>
                                <w:sz w:val="10"/>
                                <w:szCs w:val="10"/>
                                <w:lang w:val="en-US"/>
                              </w:rPr>
                              <w:t>btnDeterminetotalFoodperPupp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BEBCC" id="_x0000_s1037" type="#_x0000_t202" style="position:absolute;margin-left:-60.6pt;margin-top:10.3pt;width:63.75pt;height:22.4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" stroked="f">
                <v:textbox>
                  <w:txbxContent>
                    <w:p w14:paraId="0721DE33" w14:textId="0FF61A9B" w:rsidR="00F304EC" w:rsidRPr="00F304EC" w:rsidRDefault="00F304EC" w:rsidP="00F304EC">
                      <w:pPr>
                        <w:rPr>
                          <w:sz w:val="2"/>
                          <w:szCs w:val="2"/>
                          <w:lang w:val="en-US"/>
                        </w:rPr>
                      </w:pPr>
                      <w:r w:rsidRPr="00F304EC">
                        <w:rPr>
                          <w:sz w:val="10"/>
                          <w:szCs w:val="10"/>
                          <w:lang w:val="en-US"/>
                        </w:rPr>
                        <w:t>btnDeterminetotalFoodperPupp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546A68E5" wp14:editId="065EA5CB">
                <wp:simplePos x="0" y="0"/>
                <wp:positionH relativeFrom="column">
                  <wp:posOffset>5881250</wp:posOffset>
                </wp:positionH>
                <wp:positionV relativeFrom="paragraph">
                  <wp:posOffset>325038</wp:posOffset>
                </wp:positionV>
                <wp:extent cx="687705" cy="197485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9B29BA" w14:textId="292880F9" w:rsidR="00F304EC" w:rsidRPr="00F304EC" w:rsidRDefault="00F304EC" w:rsidP="00F304EC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txtMone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6A68E5" id="_x0000_s1038" type="#_x0000_t202" style="position:absolute;margin-left:463.1pt;margin-top:25.6pt;width:54.15pt;height:15.5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" stroked="f">
                <v:textbox>
                  <w:txbxContent>
                    <w:p w14:paraId="669B29BA" w14:textId="292880F9" w:rsidR="00F304EC" w:rsidRPr="00F304EC" w:rsidRDefault="00F304EC" w:rsidP="00F304EC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>
                        <w:rPr>
                          <w:sz w:val="12"/>
                          <w:szCs w:val="12"/>
                          <w:lang w:val="en-US"/>
                        </w:rPr>
                        <w:t>txtMone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 w:rsidRPr="00F304EC">
        <w:rPr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6574530" wp14:editId="27463543">
                <wp:simplePos x="0" y="0"/>
                <wp:positionH relativeFrom="column">
                  <wp:posOffset>5245100</wp:posOffset>
                </wp:positionH>
                <wp:positionV relativeFrom="paragraph">
                  <wp:posOffset>159674</wp:posOffset>
                </wp:positionV>
                <wp:extent cx="494038" cy="90794"/>
                <wp:effectExtent l="0" t="0" r="20320" b="2413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4038" cy="9079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32A1E3" id="Rectangle 12" o:spid="_x0000_s1026" style="position:absolute;margin-left:413pt;margin-top:12.55pt;width:38.9pt;height:7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" fillcolor="#4472c4 [3204]" strokecolor="#1f3763 [1604]" strokeweight="1pt"/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9ADB956" wp14:editId="3313066B">
                <wp:simplePos x="0" y="0"/>
                <wp:positionH relativeFrom="column">
                  <wp:posOffset>4535805</wp:posOffset>
                </wp:positionH>
                <wp:positionV relativeFrom="paragraph">
                  <wp:posOffset>121285</wp:posOffset>
                </wp:positionV>
                <wp:extent cx="687705" cy="197485"/>
                <wp:effectExtent l="0" t="0" r="0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D5C4A1" w14:textId="6AA089BA" w:rsidR="00F304EC" w:rsidRPr="00F304EC" w:rsidRDefault="00F304EC" w:rsidP="00F304EC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Total Fo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ADB956" id="_x0000_s1039" type="#_x0000_t202" style="position:absolute;margin-left:357.15pt;margin-top:9.55pt;width:54.15pt;height:15.5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" stroked="f">
                <v:textbox>
                  <w:txbxContent>
                    <w:p w14:paraId="72D5C4A1" w14:textId="6AA089BA" w:rsidR="00F304EC" w:rsidRPr="00F304EC" w:rsidRDefault="00F304EC" w:rsidP="00F304EC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>
                        <w:rPr>
                          <w:sz w:val="12"/>
                          <w:szCs w:val="12"/>
                          <w:lang w:val="en-US"/>
                        </w:rPr>
                        <w:t>Total Foo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598B27B" wp14:editId="442587E2">
                <wp:simplePos x="0" y="0"/>
                <wp:positionH relativeFrom="column">
                  <wp:posOffset>506730</wp:posOffset>
                </wp:positionH>
                <wp:positionV relativeFrom="paragraph">
                  <wp:posOffset>134978</wp:posOffset>
                </wp:positionV>
                <wp:extent cx="629216" cy="172016"/>
                <wp:effectExtent l="0" t="0" r="19050" b="1905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216" cy="172016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33B7BB3" id="Rectangle: Rounded Corners 9" o:spid="_x0000_s1026" style="position:absolute;margin-left:39.9pt;margin-top:10.65pt;width:49.55pt;height:13.5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" fillcolor="#ed7d31 [3205]" strokecolor="#823b0b [1605]" strokeweight="1pt">
                <v:stroke joinstyle="miter"/>
              </v:roundrect>
            </w:pict>
          </mc:Fallback>
        </mc:AlternateContent>
      </w:r>
    </w:p>
    <w:p w14:paraId="67CBE208" w14:textId="0ABB3445" w:rsidR="00F304EC" w:rsidRDefault="00297B6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AD100C0" wp14:editId="42F4A95A">
                <wp:simplePos x="0" y="0"/>
                <wp:positionH relativeFrom="column">
                  <wp:posOffset>5780072</wp:posOffset>
                </wp:positionH>
                <wp:positionV relativeFrom="paragraph">
                  <wp:posOffset>131854</wp:posOffset>
                </wp:positionV>
                <wp:extent cx="154475" cy="0"/>
                <wp:effectExtent l="38100" t="76200" r="0" b="9525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44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7D13D5" id="Straight Arrow Connector 37" o:spid="_x0000_s1026" type="#_x0000_t32" style="position:absolute;margin-left:455.1pt;margin-top:10.4pt;width:12.15pt;height:0;flip:x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2192D40" wp14:editId="44011058">
                <wp:simplePos x="0" y="0"/>
                <wp:positionH relativeFrom="column">
                  <wp:posOffset>-142586</wp:posOffset>
                </wp:positionH>
                <wp:positionV relativeFrom="paragraph">
                  <wp:posOffset>176492</wp:posOffset>
                </wp:positionV>
                <wp:extent cx="606148" cy="45719"/>
                <wp:effectExtent l="0" t="57150" r="22860" b="5016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6148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11D9A" id="Straight Arrow Connector 35" o:spid="_x0000_s1026" type="#_x0000_t32" style="position:absolute;margin-left:-11.25pt;margin-top:13.9pt;width:47.75pt;height:3.6pt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6218EA76" wp14:editId="2F8799E7">
                <wp:simplePos x="0" y="0"/>
                <wp:positionH relativeFrom="column">
                  <wp:posOffset>-792254</wp:posOffset>
                </wp:positionH>
                <wp:positionV relativeFrom="paragraph">
                  <wp:posOffset>168910</wp:posOffset>
                </wp:positionV>
                <wp:extent cx="809625" cy="285115"/>
                <wp:effectExtent l="0" t="0" r="9525" b="63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9625" cy="2851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E090D" w14:textId="46D6FDC9" w:rsidR="00F304EC" w:rsidRPr="00F304EC" w:rsidRDefault="00297B67" w:rsidP="00F304EC">
                            <w:pPr>
                              <w:rPr>
                                <w:sz w:val="2"/>
                                <w:szCs w:val="2"/>
                                <w:lang w:val="en-US"/>
                              </w:rPr>
                            </w:pPr>
                            <w:r w:rsidRPr="00297B67">
                              <w:rPr>
                                <w:sz w:val="10"/>
                                <w:szCs w:val="10"/>
                                <w:lang w:val="en-US"/>
                              </w:rPr>
                              <w:t>btnTotalFoodandCo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8EA76" id="_x0000_s1040" type="#_x0000_t202" style="position:absolute;margin-left:-62.4pt;margin-top:13.3pt;width:63.75pt;height:22.4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" stroked="f">
                <v:textbox>
                  <w:txbxContent>
                    <w:p w14:paraId="253E090D" w14:textId="46D6FDC9" w:rsidR="00F304EC" w:rsidRPr="00F304EC" w:rsidRDefault="00297B67" w:rsidP="00F304EC">
                      <w:pPr>
                        <w:rPr>
                          <w:sz w:val="2"/>
                          <w:szCs w:val="2"/>
                          <w:lang w:val="en-US"/>
                        </w:rPr>
                      </w:pPr>
                      <w:r w:rsidRPr="00297B67">
                        <w:rPr>
                          <w:sz w:val="10"/>
                          <w:szCs w:val="10"/>
                          <w:lang w:val="en-US"/>
                        </w:rPr>
                        <w:t>btnTotalFoodandCos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 w:rsidRPr="00F304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013F6B8" wp14:editId="51A1EA54">
                <wp:simplePos x="0" y="0"/>
                <wp:positionH relativeFrom="column">
                  <wp:posOffset>4544827</wp:posOffset>
                </wp:positionH>
                <wp:positionV relativeFrom="paragraph">
                  <wp:posOffset>39069</wp:posOffset>
                </wp:positionV>
                <wp:extent cx="687705" cy="197485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7705" cy="197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D86FC3" w14:textId="71FD37A1" w:rsidR="00F304EC" w:rsidRPr="00F304EC" w:rsidRDefault="00F304EC" w:rsidP="00F304EC">
                            <w:pPr>
                              <w:rPr>
                                <w:sz w:val="12"/>
                                <w:szCs w:val="12"/>
                                <w:lang w:val="en-US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  <w:lang w:val="en-US"/>
                              </w:rPr>
                              <w:t>Total Mone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13F6B8" id="_x0000_s1041" type="#_x0000_t202" style="position:absolute;margin-left:357.85pt;margin-top:3.1pt;width:54.15pt;height:15.5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" stroked="f">
                <v:textbox>
                  <w:txbxContent>
                    <w:p w14:paraId="3AD86FC3" w14:textId="71FD37A1" w:rsidR="00F304EC" w:rsidRPr="00F304EC" w:rsidRDefault="00F304EC" w:rsidP="00F304EC">
                      <w:pPr>
                        <w:rPr>
                          <w:sz w:val="12"/>
                          <w:szCs w:val="12"/>
                          <w:lang w:val="en-US"/>
                        </w:rPr>
                      </w:pPr>
                      <w:r>
                        <w:rPr>
                          <w:sz w:val="12"/>
                          <w:szCs w:val="12"/>
                          <w:lang w:val="en-US"/>
                        </w:rPr>
                        <w:t>Total Mone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04EC" w:rsidRPr="00F304EC">
        <w:rPr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FD651B1" wp14:editId="6B2F18B6">
                <wp:simplePos x="0" y="0"/>
                <wp:positionH relativeFrom="column">
                  <wp:posOffset>5245691</wp:posOffset>
                </wp:positionH>
                <wp:positionV relativeFrom="paragraph">
                  <wp:posOffset>86995</wp:posOffset>
                </wp:positionV>
                <wp:extent cx="494038" cy="90794"/>
                <wp:effectExtent l="0" t="0" r="20320" b="2413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4038" cy="9079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A2360E" id="Rectangle 13" o:spid="_x0000_s1026" style="position:absolute;margin-left:413.05pt;margin-top:6.85pt;width:38.9pt;height:7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" fillcolor="#4472c4 [3204]" strokecolor="#1f3763 [1604]" strokeweight="1pt"/>
            </w:pict>
          </mc:Fallback>
        </mc:AlternateContent>
      </w:r>
      <w:r w:rsidR="00F304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354C3FD" wp14:editId="7B1D2130">
                <wp:simplePos x="0" y="0"/>
                <wp:positionH relativeFrom="column">
                  <wp:posOffset>506730</wp:posOffset>
                </wp:positionH>
                <wp:positionV relativeFrom="paragraph">
                  <wp:posOffset>63978</wp:posOffset>
                </wp:positionV>
                <wp:extent cx="629216" cy="172016"/>
                <wp:effectExtent l="0" t="0" r="19050" b="1905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216" cy="172016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BD08DF9" id="Rectangle: Rounded Corners 10" o:spid="_x0000_s1026" style="position:absolute;margin-left:39.9pt;margin-top:5.05pt;width:49.55pt;height:13.5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" fillcolor="#ed7d31 [3205]" strokecolor="#823b0b [1605]" strokeweight="1pt">
                <v:stroke joinstyle="miter"/>
              </v:roundrect>
            </w:pict>
          </mc:Fallback>
        </mc:AlternateContent>
      </w:r>
    </w:p>
    <w:p w14:paraId="458A24E1" w14:textId="4CA93B4E" w:rsidR="00FF1A83" w:rsidRDefault="00FF1A83">
      <w:pPr>
        <w:rPr>
          <w:lang w:val="en-US"/>
        </w:rPr>
      </w:pPr>
    </w:p>
    <w:p w14:paraId="5572FDE3" w14:textId="4B8FED38" w:rsidR="00FF1A83" w:rsidRPr="00297B67" w:rsidRDefault="00FF1A83">
      <w:pPr>
        <w:rPr>
          <w:b/>
          <w:bCs/>
          <w:lang w:val="en-US"/>
        </w:rPr>
      </w:pPr>
      <w:r w:rsidRPr="00297B67">
        <w:rPr>
          <w:b/>
          <w:bCs/>
          <w:lang w:val="en-US"/>
        </w:rPr>
        <w:lastRenderedPageBreak/>
        <w:t xml:space="preserve">Algorithm </w:t>
      </w:r>
    </w:p>
    <w:p w14:paraId="6B8C69FD" w14:textId="099A9A02" w:rsidR="00FF1A83" w:rsidRPr="00297B67" w:rsidRDefault="00297B67">
      <w:pPr>
        <w:rPr>
          <w:b/>
          <w:bCs/>
          <w:lang w:val="en-US"/>
        </w:rPr>
      </w:pPr>
      <w:r w:rsidRPr="00297B67">
        <w:rPr>
          <w:b/>
          <w:bCs/>
          <w:lang w:val="en-US"/>
        </w:rPr>
        <w:t>btnSetup</w:t>
      </w:r>
    </w:p>
    <w:p w14:paraId="0B12F9D9" w14:textId="55F2B7AE" w:rsidR="00297B67" w:rsidRDefault="00297B67">
      <w:pPr>
        <w:rPr>
          <w:lang w:val="en-US"/>
        </w:rPr>
      </w:pPr>
      <w:r>
        <w:rPr>
          <w:lang w:val="en-US"/>
        </w:rPr>
        <w:tab/>
        <w:t>Read in the number of puppies, days and price per kilo of food through textboxes</w:t>
      </w:r>
    </w:p>
    <w:p w14:paraId="7409F367" w14:textId="159F0BFB" w:rsidR="00297B67" w:rsidRDefault="00297B67">
      <w:pPr>
        <w:rPr>
          <w:lang w:val="en-US"/>
        </w:rPr>
      </w:pPr>
      <w:r>
        <w:rPr>
          <w:lang w:val="en-US"/>
        </w:rPr>
        <w:tab/>
        <w:t>Resize the puppies(numPuppies)</w:t>
      </w:r>
    </w:p>
    <w:p w14:paraId="119B6372" w14:textId="35BB762C" w:rsidR="00297B67" w:rsidRDefault="00297B67">
      <w:pPr>
        <w:rPr>
          <w:lang w:val="en-US"/>
        </w:rPr>
      </w:pPr>
      <w:r>
        <w:rPr>
          <w:lang w:val="en-US"/>
        </w:rPr>
        <w:tab/>
        <w:t>For each puppy</w:t>
      </w:r>
    </w:p>
    <w:p w14:paraId="73B13D77" w14:textId="074AEE9C" w:rsidR="00297B67" w:rsidRDefault="00297B67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Create a new object – Puppies(p) = new Puppy(numDays)</w:t>
      </w:r>
    </w:p>
    <w:p w14:paraId="60B092EA" w14:textId="5B7D78FC" w:rsidR="00297B67" w:rsidRDefault="00297B67">
      <w:pPr>
        <w:rPr>
          <w:lang w:val="en-US"/>
        </w:rPr>
      </w:pPr>
      <w:r>
        <w:rPr>
          <w:lang w:val="en-US"/>
        </w:rPr>
        <w:tab/>
        <w:t>Resize grid to match display of name , weight and total</w:t>
      </w:r>
    </w:p>
    <w:p w14:paraId="77973AA1" w14:textId="0F1F7D3A" w:rsidR="00297B67" w:rsidRPr="00297B67" w:rsidRDefault="00297B67">
      <w:pPr>
        <w:rPr>
          <w:b/>
          <w:bCs/>
          <w:lang w:val="en-US"/>
        </w:rPr>
      </w:pPr>
      <w:r w:rsidRPr="00297B67">
        <w:rPr>
          <w:b/>
          <w:bCs/>
          <w:lang w:val="en-US"/>
        </w:rPr>
        <w:t>btnReadinAndDisplay</w:t>
      </w:r>
    </w:p>
    <w:p w14:paraId="4613CB00" w14:textId="28C3A2C5" w:rsidR="00297B67" w:rsidRDefault="00297B67">
      <w:pPr>
        <w:rPr>
          <w:lang w:val="en-US"/>
        </w:rPr>
      </w:pPr>
      <w:r>
        <w:rPr>
          <w:lang w:val="en-US"/>
        </w:rPr>
        <w:tab/>
        <w:t>for each puppy</w:t>
      </w:r>
    </w:p>
    <w:p w14:paraId="480FA12E" w14:textId="5C43AFCE" w:rsidR="00297B67" w:rsidRDefault="00297B67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Read and store in name, gender, breed age</w:t>
      </w:r>
    </w:p>
    <w:p w14:paraId="2BBC503F" w14:textId="27955E25" w:rsidR="00297B67" w:rsidRDefault="00297B67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Display the name inn grid</w:t>
      </w:r>
    </w:p>
    <w:p w14:paraId="54FA0184" w14:textId="1455FDA3" w:rsidR="00297B67" w:rsidRDefault="00297B67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For each day </w:t>
      </w:r>
    </w:p>
    <w:p w14:paraId="41F023C4" w14:textId="0C02EE3B" w:rsidR="00297B67" w:rsidRDefault="00297B67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Read and store the weight of the puppy</w:t>
      </w:r>
    </w:p>
    <w:p w14:paraId="17718729" w14:textId="4EE664E3" w:rsidR="00CD22F2" w:rsidRDefault="00297B67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Display the weight of the puppy each day in grid</w:t>
      </w:r>
    </w:p>
    <w:p w14:paraId="32CDF746" w14:textId="404CF941" w:rsidR="00CD22F2" w:rsidRDefault="00297B67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Next</w:t>
      </w:r>
    </w:p>
    <w:p w14:paraId="66ADBD2D" w14:textId="259704ED" w:rsidR="00297B67" w:rsidRDefault="00297B67">
      <w:pPr>
        <w:rPr>
          <w:lang w:val="en-US"/>
        </w:rPr>
      </w:pPr>
      <w:r>
        <w:rPr>
          <w:lang w:val="en-US"/>
        </w:rPr>
        <w:tab/>
        <w:t>Next</w:t>
      </w:r>
    </w:p>
    <w:p w14:paraId="6BBED6E5" w14:textId="27B6033A" w:rsidR="00297B67" w:rsidRPr="00297B67" w:rsidRDefault="00297B67">
      <w:pPr>
        <w:rPr>
          <w:b/>
          <w:bCs/>
          <w:lang w:val="en-US"/>
        </w:rPr>
      </w:pPr>
      <w:r w:rsidRPr="00297B67">
        <w:rPr>
          <w:b/>
          <w:bCs/>
          <w:lang w:val="en-US"/>
        </w:rPr>
        <w:t>btnDeterminetotalFoodperPuppy</w:t>
      </w:r>
    </w:p>
    <w:p w14:paraId="458C1503" w14:textId="4446B780" w:rsidR="00C30552" w:rsidRDefault="00C30552">
      <w:pPr>
        <w:rPr>
          <w:lang w:val="en-US"/>
        </w:rPr>
      </w:pPr>
      <w:r>
        <w:rPr>
          <w:lang w:val="en-US"/>
        </w:rPr>
        <w:tab/>
        <w:t xml:space="preserve">for each puppy </w:t>
      </w:r>
    </w:p>
    <w:p w14:paraId="4437557E" w14:textId="0E0C4004" w:rsidR="00C30552" w:rsidRDefault="00C30552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total = Puppies(p).</w:t>
      </w:r>
      <w:r w:rsidRPr="00C30552">
        <w:rPr>
          <w:lang w:val="en-US"/>
        </w:rPr>
        <w:t xml:space="preserve"> </w:t>
      </w:r>
      <w:r>
        <w:rPr>
          <w:lang w:val="en-US"/>
        </w:rPr>
        <w:t>FoodConsumed</w:t>
      </w:r>
      <w:r>
        <w:rPr>
          <w:lang w:val="en-US"/>
        </w:rPr>
        <w:t>()</w:t>
      </w:r>
    </w:p>
    <w:p w14:paraId="070088A9" w14:textId="1675A190" w:rsidR="00C30552" w:rsidRDefault="00C30552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Display total in the grid</w:t>
      </w:r>
    </w:p>
    <w:p w14:paraId="39C3BE0C" w14:textId="4EA38BFE" w:rsidR="00C30552" w:rsidRDefault="00C30552">
      <w:pPr>
        <w:rPr>
          <w:lang w:val="en-US"/>
        </w:rPr>
      </w:pPr>
      <w:r>
        <w:rPr>
          <w:lang w:val="en-US"/>
        </w:rPr>
        <w:tab/>
        <w:t>Next</w:t>
      </w:r>
    </w:p>
    <w:p w14:paraId="0A757886" w14:textId="0BCC1767" w:rsidR="00C30552" w:rsidRDefault="00C30552">
      <w:pPr>
        <w:rPr>
          <w:lang w:val="en-US"/>
        </w:rPr>
      </w:pPr>
      <w:r>
        <w:rPr>
          <w:lang w:val="en-US"/>
        </w:rPr>
        <w:t>btnTotalFoodandCost</w:t>
      </w:r>
    </w:p>
    <w:p w14:paraId="74F42A0A" w14:textId="55EF825F" w:rsidR="00C30552" w:rsidRDefault="00C30552">
      <w:pPr>
        <w:rPr>
          <w:lang w:val="en-US"/>
        </w:rPr>
      </w:pPr>
      <w:r>
        <w:rPr>
          <w:lang w:val="en-US"/>
        </w:rPr>
        <w:t xml:space="preserve">total = 0 </w:t>
      </w:r>
    </w:p>
    <w:p w14:paraId="3BCF1528" w14:textId="60695CA3" w:rsidR="00C30552" w:rsidRDefault="00C30552">
      <w:pPr>
        <w:rPr>
          <w:lang w:val="en-US"/>
        </w:rPr>
      </w:pPr>
      <w:r>
        <w:rPr>
          <w:lang w:val="en-US"/>
        </w:rPr>
        <w:t>for each puppy</w:t>
      </w:r>
    </w:p>
    <w:p w14:paraId="4513C928" w14:textId="3AE0B3B6" w:rsidR="00C30552" w:rsidRDefault="00C30552">
      <w:pPr>
        <w:rPr>
          <w:lang w:val="en-US"/>
        </w:rPr>
      </w:pPr>
      <w:r>
        <w:rPr>
          <w:lang w:val="en-US"/>
        </w:rPr>
        <w:tab/>
        <w:t>total += puppies(p).</w:t>
      </w:r>
      <w:r w:rsidRPr="00C30552">
        <w:rPr>
          <w:lang w:val="en-US"/>
        </w:rPr>
        <w:t xml:space="preserve"> </w:t>
      </w:r>
      <w:r>
        <w:rPr>
          <w:lang w:val="en-US"/>
        </w:rPr>
        <w:t>FoodConsumed</w:t>
      </w:r>
      <w:r>
        <w:rPr>
          <w:lang w:val="en-US"/>
        </w:rPr>
        <w:t>()</w:t>
      </w:r>
    </w:p>
    <w:p w14:paraId="595B2AED" w14:textId="340FABBC" w:rsidR="00C30552" w:rsidRDefault="00C30552">
      <w:pPr>
        <w:rPr>
          <w:lang w:val="en-US"/>
        </w:rPr>
      </w:pPr>
      <w:r>
        <w:rPr>
          <w:lang w:val="en-US"/>
        </w:rPr>
        <w:t>next</w:t>
      </w:r>
    </w:p>
    <w:p w14:paraId="583C183F" w14:textId="03D9EC20" w:rsidR="00C30552" w:rsidRDefault="00C30552">
      <w:pPr>
        <w:rPr>
          <w:lang w:val="en-US"/>
        </w:rPr>
      </w:pPr>
      <w:r>
        <w:rPr>
          <w:lang w:val="en-US"/>
        </w:rPr>
        <w:t>total = total / 1000</w:t>
      </w:r>
    </w:p>
    <w:p w14:paraId="5A443DCC" w14:textId="5D6B72F7" w:rsidR="00E203E9" w:rsidRDefault="00E203E9">
      <w:pPr>
        <w:rPr>
          <w:lang w:val="en-US"/>
        </w:rPr>
      </w:pPr>
      <w:r>
        <w:rPr>
          <w:lang w:val="en-US"/>
        </w:rPr>
        <w:t>Display the total food eaten</w:t>
      </w:r>
    </w:p>
    <w:p w14:paraId="351D6241" w14:textId="38730EBE" w:rsidR="00E203E9" w:rsidRDefault="00E203E9">
      <w:pPr>
        <w:rPr>
          <w:lang w:val="en-US"/>
        </w:rPr>
      </w:pPr>
      <w:r>
        <w:rPr>
          <w:lang w:val="en-US"/>
        </w:rPr>
        <w:t>Kilo += Cint(total /1000)</w:t>
      </w:r>
    </w:p>
    <w:p w14:paraId="1DDE7D93" w14:textId="0BCFB029" w:rsidR="00E203E9" w:rsidRDefault="00E203E9">
      <w:pPr>
        <w:rPr>
          <w:lang w:val="en-US"/>
        </w:rPr>
      </w:pPr>
      <w:r>
        <w:rPr>
          <w:lang w:val="en-US"/>
        </w:rPr>
        <w:t>If (kilo mod 1000 &gt; 0) then</w:t>
      </w:r>
    </w:p>
    <w:p w14:paraId="39A5CB12" w14:textId="02CF49A0" w:rsidR="00E203E9" w:rsidRDefault="00E203E9">
      <w:pPr>
        <w:rPr>
          <w:lang w:val="en-US"/>
        </w:rPr>
      </w:pPr>
      <w:r>
        <w:rPr>
          <w:lang w:val="en-US"/>
        </w:rPr>
        <w:t xml:space="preserve">       Kilo += 1</w:t>
      </w:r>
    </w:p>
    <w:p w14:paraId="6548288F" w14:textId="4CD7FA68" w:rsidR="00E203E9" w:rsidRDefault="00E203E9">
      <w:pPr>
        <w:rPr>
          <w:lang w:val="en-US"/>
        </w:rPr>
      </w:pPr>
      <w:r>
        <w:rPr>
          <w:lang w:val="en-US"/>
        </w:rPr>
        <w:lastRenderedPageBreak/>
        <w:t>End if</w:t>
      </w:r>
    </w:p>
    <w:p w14:paraId="34050E5D" w14:textId="4946ECCE" w:rsidR="00E203E9" w:rsidRDefault="00E203E9">
      <w:pPr>
        <w:rPr>
          <w:lang w:val="en-US"/>
        </w:rPr>
      </w:pPr>
      <w:r>
        <w:rPr>
          <w:lang w:val="en-US"/>
        </w:rPr>
        <w:t>TotalPrice = Kilo * PricePerKilo</w:t>
      </w:r>
    </w:p>
    <w:p w14:paraId="40F78263" w14:textId="29141E44" w:rsidR="00E203E9" w:rsidRDefault="00E203E9">
      <w:pPr>
        <w:rPr>
          <w:lang w:val="en-US"/>
        </w:rPr>
      </w:pPr>
      <w:r>
        <w:rPr>
          <w:lang w:val="en-US"/>
        </w:rPr>
        <w:t>Display total Price</w:t>
      </w:r>
    </w:p>
    <w:p w14:paraId="7162F9A6" w14:textId="77777777" w:rsidR="00C30552" w:rsidRPr="00C30552" w:rsidRDefault="00C30552">
      <w:pPr>
        <w:rPr>
          <w:lang w:val="en-US"/>
        </w:rPr>
      </w:pPr>
    </w:p>
    <w:p w14:paraId="797D8668" w14:textId="245AAC2E" w:rsidR="00FF1A83" w:rsidRPr="00297B67" w:rsidRDefault="00FF1A83">
      <w:pPr>
        <w:rPr>
          <w:b/>
          <w:bCs/>
          <w:lang w:val="en-US"/>
        </w:rPr>
      </w:pPr>
      <w:r w:rsidRPr="00297B67">
        <w:rPr>
          <w:b/>
          <w:bCs/>
          <w:lang w:val="en-US"/>
        </w:rPr>
        <w:t xml:space="preserve">UML Class Diagra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</w:tblGrid>
      <w:tr w:rsidR="00CD22F2" w14:paraId="0D0C1FBD" w14:textId="77777777" w:rsidTr="00CD22F2">
        <w:tc>
          <w:tcPr>
            <w:tcW w:w="4531" w:type="dxa"/>
          </w:tcPr>
          <w:p w14:paraId="71EF869D" w14:textId="16B74B90" w:rsidR="00CD22F2" w:rsidRDefault="00CD22F2">
            <w:pPr>
              <w:rPr>
                <w:lang w:val="en-US"/>
              </w:rPr>
            </w:pPr>
            <w:r>
              <w:rPr>
                <w:lang w:val="en-US"/>
              </w:rPr>
              <w:t>Puppy</w:t>
            </w:r>
          </w:p>
        </w:tc>
      </w:tr>
      <w:tr w:rsidR="00CD22F2" w14:paraId="604AAC25" w14:textId="77777777" w:rsidTr="00CD22F2">
        <w:tc>
          <w:tcPr>
            <w:tcW w:w="4531" w:type="dxa"/>
          </w:tcPr>
          <w:p w14:paraId="0DBB1F52" w14:textId="77777777" w:rsidR="00CD22F2" w:rsidRDefault="00CD22F2" w:rsidP="00CD22F2">
            <w:pPr>
              <w:pStyle w:val="ListParagraph"/>
              <w:numPr>
                <w:ilvl w:val="2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_Name: String</w:t>
            </w:r>
          </w:p>
          <w:p w14:paraId="79CBA899" w14:textId="77777777" w:rsidR="00CD22F2" w:rsidRDefault="00CD22F2" w:rsidP="00CD22F2">
            <w:pPr>
              <w:pStyle w:val="ListParagraph"/>
              <w:numPr>
                <w:ilvl w:val="2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_Breed : String</w:t>
            </w:r>
          </w:p>
          <w:p w14:paraId="7D434D78" w14:textId="77777777" w:rsidR="00CD22F2" w:rsidRDefault="00CD22F2" w:rsidP="00CD22F2">
            <w:pPr>
              <w:pStyle w:val="ListParagraph"/>
              <w:numPr>
                <w:ilvl w:val="2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_Gender : String</w:t>
            </w:r>
          </w:p>
          <w:p w14:paraId="42CE9EB1" w14:textId="0BAAD4D4" w:rsidR="00CD22F2" w:rsidRDefault="00CD22F2" w:rsidP="00CD22F2">
            <w:pPr>
              <w:pStyle w:val="ListParagraph"/>
              <w:numPr>
                <w:ilvl w:val="2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_Age : Double</w:t>
            </w:r>
          </w:p>
          <w:p w14:paraId="252A3BF3" w14:textId="54702DF6" w:rsidR="00CD22F2" w:rsidRPr="00CD22F2" w:rsidRDefault="00CD22F2" w:rsidP="00CD22F2">
            <w:pPr>
              <w:pStyle w:val="ListParagraph"/>
              <w:numPr>
                <w:ilvl w:val="2"/>
                <w:numId w:val="2"/>
              </w:numPr>
              <w:rPr>
                <w:lang w:val="en-US"/>
              </w:rPr>
            </w:pPr>
            <w:r>
              <w:rPr>
                <w:lang w:val="en-US"/>
              </w:rPr>
              <w:t>_Weight[1…*]:Integer</w:t>
            </w:r>
          </w:p>
        </w:tc>
      </w:tr>
      <w:tr w:rsidR="00CD22F2" w14:paraId="4085DD99" w14:textId="77777777" w:rsidTr="00CD22F2">
        <w:tc>
          <w:tcPr>
            <w:tcW w:w="4531" w:type="dxa"/>
          </w:tcPr>
          <w:p w14:paraId="2E3F36E2" w14:textId="77777777" w:rsidR="00CD22F2" w:rsidRDefault="00CD22F2">
            <w:pPr>
              <w:rPr>
                <w:lang w:val="en-US"/>
              </w:rPr>
            </w:pPr>
            <w:r>
              <w:rPr>
                <w:lang w:val="en-US"/>
              </w:rPr>
              <w:t>&lt;&lt;Constructor&gt;&gt;</w:t>
            </w:r>
          </w:p>
          <w:p w14:paraId="3928991C" w14:textId="77777777" w:rsidR="00CD22F2" w:rsidRDefault="00CD22F2">
            <w:pPr>
              <w:rPr>
                <w:lang w:val="en-US"/>
              </w:rPr>
            </w:pPr>
            <w:r>
              <w:rPr>
                <w:lang w:val="en-US"/>
              </w:rPr>
              <w:t>+ Puppy(numdays:Integer)</w:t>
            </w:r>
          </w:p>
          <w:p w14:paraId="44BE83E5" w14:textId="77777777" w:rsidR="00CD22F2" w:rsidRDefault="00CD22F2">
            <w:pPr>
              <w:rPr>
                <w:lang w:val="en-US"/>
              </w:rPr>
            </w:pPr>
            <w:r>
              <w:rPr>
                <w:lang w:val="en-US"/>
              </w:rPr>
              <w:t>&lt;&lt;Property&gt;&gt;</w:t>
            </w:r>
          </w:p>
          <w:p w14:paraId="58C566A3" w14:textId="77777777" w:rsidR="00CD22F2" w:rsidRDefault="00CD22F2">
            <w:pPr>
              <w:rPr>
                <w:lang w:val="en-US"/>
              </w:rPr>
            </w:pPr>
            <w:r>
              <w:rPr>
                <w:lang w:val="en-US"/>
              </w:rPr>
              <w:t>+Name():String</w:t>
            </w:r>
          </w:p>
          <w:p w14:paraId="790DBCBD" w14:textId="77777777" w:rsidR="00CD22F2" w:rsidRDefault="00CD22F2">
            <w:pPr>
              <w:rPr>
                <w:lang w:val="en-US"/>
              </w:rPr>
            </w:pPr>
            <w:r>
              <w:rPr>
                <w:lang w:val="en-US"/>
              </w:rPr>
              <w:t>+Breed():String</w:t>
            </w:r>
          </w:p>
          <w:p w14:paraId="727606C2" w14:textId="77777777" w:rsidR="00CD22F2" w:rsidRDefault="00CD22F2">
            <w:pPr>
              <w:rPr>
                <w:lang w:val="en-US"/>
              </w:rPr>
            </w:pPr>
            <w:r>
              <w:rPr>
                <w:lang w:val="en-US"/>
              </w:rPr>
              <w:t>+Gender():String</w:t>
            </w:r>
          </w:p>
          <w:p w14:paraId="607C80EF" w14:textId="77777777" w:rsidR="00CD22F2" w:rsidRDefault="00CD22F2">
            <w:pPr>
              <w:rPr>
                <w:lang w:val="en-US"/>
              </w:rPr>
            </w:pPr>
            <w:r>
              <w:rPr>
                <w:lang w:val="en-US"/>
              </w:rPr>
              <w:t>+Age():Double</w:t>
            </w:r>
          </w:p>
          <w:p w14:paraId="3F5170CE" w14:textId="77777777" w:rsidR="00CD22F2" w:rsidRDefault="00CD22F2">
            <w:pPr>
              <w:rPr>
                <w:lang w:val="en-US"/>
              </w:rPr>
            </w:pPr>
            <w:r>
              <w:rPr>
                <w:lang w:val="en-US"/>
              </w:rPr>
              <w:t>+Weight(index:Integer) : Integer</w:t>
            </w:r>
          </w:p>
          <w:p w14:paraId="558125D6" w14:textId="77777777" w:rsidR="00CD22F2" w:rsidRDefault="00CD22F2">
            <w:pPr>
              <w:rPr>
                <w:lang w:val="en-US"/>
              </w:rPr>
            </w:pPr>
            <w:r>
              <w:rPr>
                <w:lang w:val="en-US"/>
              </w:rPr>
              <w:t>&lt;&lt;Methods&gt;&gt;</w:t>
            </w:r>
          </w:p>
          <w:p w14:paraId="2BBB0399" w14:textId="6BF6AB25" w:rsidR="00CD22F2" w:rsidRDefault="00CD22F2">
            <w:pPr>
              <w:rPr>
                <w:lang w:val="en-US"/>
              </w:rPr>
            </w:pPr>
            <w:r>
              <w:rPr>
                <w:lang w:val="en-US"/>
              </w:rPr>
              <w:t>+FoodConsumed(): Double</w:t>
            </w:r>
          </w:p>
        </w:tc>
      </w:tr>
    </w:tbl>
    <w:p w14:paraId="7ACCE1FD" w14:textId="77777777" w:rsidR="00A0683C" w:rsidRDefault="00A0683C">
      <w:pPr>
        <w:rPr>
          <w:b/>
          <w:bCs/>
          <w:lang w:val="en-US"/>
        </w:rPr>
      </w:pPr>
    </w:p>
    <w:p w14:paraId="3C8DE0D8" w14:textId="2F6CC4F6" w:rsidR="00FF1A83" w:rsidRDefault="00FF1A83">
      <w:pPr>
        <w:rPr>
          <w:b/>
          <w:bCs/>
          <w:lang w:val="en-US"/>
        </w:rPr>
      </w:pPr>
      <w:r w:rsidRPr="00297B67">
        <w:rPr>
          <w:b/>
          <w:bCs/>
          <w:lang w:val="en-US"/>
        </w:rPr>
        <w:t>Test Data</w:t>
      </w:r>
    </w:p>
    <w:p w14:paraId="6D519D5A" w14:textId="6F0E7004" w:rsidR="00A0683C" w:rsidRDefault="00A0683C">
      <w:pPr>
        <w:rPr>
          <w:b/>
          <w:bCs/>
          <w:lang w:val="en-US"/>
        </w:rPr>
      </w:pPr>
    </w:p>
    <w:p w14:paraId="17EC4011" w14:textId="0E023CA9" w:rsidR="00A0683C" w:rsidRPr="00297B67" w:rsidRDefault="00A0683C">
      <w:pPr>
        <w:rPr>
          <w:b/>
          <w:bCs/>
          <w:lang w:val="en-US"/>
        </w:rPr>
      </w:pPr>
      <w:r w:rsidRPr="00A0683C">
        <w:drawing>
          <wp:inline distT="0" distB="0" distL="0" distR="0" wp14:anchorId="5648829A" wp14:editId="14B99A9A">
            <wp:extent cx="5731510" cy="3300730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0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683C" w:rsidRPr="00297B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C5AE2"/>
    <w:multiLevelType w:val="hybridMultilevel"/>
    <w:tmpl w:val="128E53F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0080DC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345F5"/>
    <w:multiLevelType w:val="hybridMultilevel"/>
    <w:tmpl w:val="0170A45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4254B3"/>
    <w:multiLevelType w:val="hybridMultilevel"/>
    <w:tmpl w:val="3D0ECCF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942FDB"/>
    <w:multiLevelType w:val="hybridMultilevel"/>
    <w:tmpl w:val="4950DBEE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NTU3MDSyNDE1MjBX0lEKTi0uzszPAykwrAUACt602CwAAAA="/>
  </w:docVars>
  <w:rsids>
    <w:rsidRoot w:val="00FF1A83"/>
    <w:rsid w:val="00277192"/>
    <w:rsid w:val="00297B67"/>
    <w:rsid w:val="00A0683C"/>
    <w:rsid w:val="00C30552"/>
    <w:rsid w:val="00CD22F2"/>
    <w:rsid w:val="00E203E9"/>
    <w:rsid w:val="00EB395A"/>
    <w:rsid w:val="00F304EC"/>
    <w:rsid w:val="00FF1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FAE62"/>
  <w15:chartTrackingRefBased/>
  <w15:docId w15:val="{5EB824A6-A8A7-4A85-8DD7-387CD03A9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1A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22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tterrell, Deon</dc:creator>
  <cp:keywords/>
  <dc:description/>
  <cp:lastModifiedBy>Cotterrell, Deon</cp:lastModifiedBy>
  <cp:revision>3</cp:revision>
  <cp:lastPrinted>2021-08-10T09:43:00Z</cp:lastPrinted>
  <dcterms:created xsi:type="dcterms:W3CDTF">2021-08-10T07:55:00Z</dcterms:created>
  <dcterms:modified xsi:type="dcterms:W3CDTF">2021-08-10T09:43:00Z</dcterms:modified>
</cp:coreProperties>
</file>